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</w:p>
    <w:p/>
    <w:p/>
    <w:p/>
    <w:p/>
    <w:p/>
    <w:p/>
    <w:p/>
    <w:p>
      <w:pPr>
        <w:pStyle w:val="3"/>
      </w:pPr>
      <w:r>
        <w:rPr>
          <w:rFonts w:hint="eastAsia"/>
        </w:rPr>
        <w:t>奇异值分解在人脸识别上的应用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8"/>
        </w:rPr>
      </w:pPr>
      <w:r>
        <w:rPr>
          <w:rFonts w:hint="eastAsia" w:ascii="宋体" w:hAnsi="宋体" w:eastAsia="宋体"/>
          <w:sz w:val="24"/>
          <w:szCs w:val="28"/>
        </w:rPr>
        <w:t>当</w:t>
      </w:r>
      <w:r>
        <w:rPr>
          <w:rFonts w:ascii="宋体" w:hAnsi="宋体" w:eastAsia="宋体"/>
          <w:sz w:val="24"/>
          <w:szCs w:val="28"/>
        </w:rPr>
        <w:t>SVD</w:t>
      </w:r>
      <w:r>
        <w:rPr>
          <w:rFonts w:hint="eastAsia" w:ascii="宋体" w:hAnsi="宋体" w:eastAsia="宋体"/>
          <w:sz w:val="24"/>
          <w:szCs w:val="28"/>
        </w:rPr>
        <w:t>被用于人脸识别时，人脸图像通常会被分解为三个组分</w:t>
      </w:r>
      <w:r>
        <w:rPr>
          <w:rFonts w:ascii="宋体" w:hAnsi="宋体" w:eastAsia="宋体"/>
          <w:sz w:val="24"/>
          <w:szCs w:val="28"/>
        </w:rPr>
        <w:t>:</w:t>
      </w:r>
      <w:r>
        <w:rPr>
          <w:rFonts w:hint="eastAsia" w:ascii="宋体" w:hAnsi="宋体" w:eastAsia="宋体"/>
          <w:sz w:val="24"/>
          <w:szCs w:val="28"/>
        </w:rPr>
        <w:t>特征值、特征向量1，特征向量2。当仅有少部分特征被提取出用于图像的重建时，图像的清晰度会有明显的降低，结果如图1所示。当奇异值的个数为1-6时，人物的纹理特征很难看清楚，但是当我们不断增加奇异值的个数，重建的图像会变得越来越清晰。这说明S</w:t>
      </w:r>
      <w:r>
        <w:rPr>
          <w:rFonts w:ascii="宋体" w:hAnsi="宋体" w:eastAsia="宋体"/>
          <w:sz w:val="24"/>
          <w:szCs w:val="28"/>
        </w:rPr>
        <w:t>VD</w:t>
      </w:r>
      <w:r>
        <w:rPr>
          <w:rFonts w:hint="eastAsia" w:ascii="宋体" w:hAnsi="宋体" w:eastAsia="宋体"/>
          <w:sz w:val="24"/>
          <w:szCs w:val="28"/>
        </w:rPr>
        <w:t>分解所得的特征值及特征向量确实可以代表原始图像的关键信息，这为我们使用S</w:t>
      </w:r>
      <w:r>
        <w:rPr>
          <w:rFonts w:ascii="宋体" w:hAnsi="宋体" w:eastAsia="宋体"/>
          <w:sz w:val="24"/>
          <w:szCs w:val="28"/>
        </w:rPr>
        <w:t>VD</w:t>
      </w:r>
      <w:r>
        <w:rPr>
          <w:rFonts w:hint="eastAsia" w:ascii="宋体" w:hAnsi="宋体" w:eastAsia="宋体"/>
          <w:sz w:val="24"/>
          <w:szCs w:val="28"/>
        </w:rPr>
        <w:t>进行人脸识别提供了实践基础。</w:t>
      </w:r>
    </w:p>
    <w:p>
      <w:pPr>
        <w:keepNext/>
        <w:spacing w:line="360" w:lineRule="auto"/>
      </w:pPr>
      <w:r>
        <w:drawing>
          <wp:inline distT="0" distB="0" distL="0" distR="0">
            <wp:extent cx="5731510" cy="2456815"/>
            <wp:effectExtent l="76200" t="76200" r="135890" b="133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68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5"/>
        <w:jc w:val="center"/>
      </w:pPr>
      <w:bookmarkStart w:id="0" w:name="_Ref19110947"/>
      <w:r>
        <w:t xml:space="preserve">图 </w:t>
      </w:r>
      <w:r>
        <w:fldChar w:fldCharType="begin"/>
      </w:r>
      <w:r>
        <w:instrText xml:space="preserve"> SEQ 图 \* ARABIC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>
        <w:rPr>
          <w:rFonts w:hint="eastAsia"/>
        </w:rPr>
        <w:t>不同个数奇异值下的图像质量</w:t>
      </w:r>
      <w:bookmarkEnd w:id="0"/>
    </w:p>
    <w:p>
      <w:pPr>
        <w:spacing w:line="360" w:lineRule="auto"/>
        <w:ind w:firstLine="420"/>
        <w:rPr>
          <w:rFonts w:ascii="宋体" w:hAnsi="宋体" w:eastAsia="宋体"/>
          <w:sz w:val="24"/>
          <w:szCs w:val="28"/>
        </w:rPr>
      </w:pPr>
      <w:r>
        <w:rPr>
          <w:rFonts w:hint="eastAsia" w:ascii="宋体" w:hAnsi="宋体" w:eastAsia="宋体"/>
          <w:sz w:val="24"/>
          <w:szCs w:val="28"/>
        </w:rPr>
        <w:t>S</w:t>
      </w:r>
      <w:r>
        <w:rPr>
          <w:rFonts w:ascii="宋体" w:hAnsi="宋体" w:eastAsia="宋体"/>
          <w:sz w:val="24"/>
          <w:szCs w:val="28"/>
        </w:rPr>
        <w:t>VD</w:t>
      </w:r>
      <w:r>
        <w:rPr>
          <w:rFonts w:hint="eastAsia" w:ascii="宋体" w:hAnsi="宋体" w:eastAsia="宋体"/>
          <w:sz w:val="24"/>
          <w:szCs w:val="28"/>
        </w:rPr>
        <w:t>的具体实现numpy里给出了成熟的A</w:t>
      </w:r>
      <w:r>
        <w:rPr>
          <w:rFonts w:ascii="宋体" w:hAnsi="宋体" w:eastAsia="宋体"/>
          <w:sz w:val="24"/>
          <w:szCs w:val="28"/>
        </w:rPr>
        <w:t>PI</w:t>
      </w:r>
      <w:r>
        <w:rPr>
          <w:rFonts w:hint="eastAsia" w:ascii="宋体" w:hAnsi="宋体" w:eastAsia="宋体"/>
          <w:sz w:val="24"/>
          <w:szCs w:val="28"/>
        </w:rPr>
        <w:t>，直接使用即可。使用方法如下：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8"/>
        </w:rPr>
      </w:pPr>
      <w:r>
        <w:rPr>
          <w:rFonts w:ascii="宋体" w:hAnsi="宋体" w:eastAsia="宋体"/>
          <w:sz w:val="24"/>
          <w:szCs w:val="28"/>
        </w:rPr>
        <w:t>u, lamda, v = np.linalg.svd(img)</w:t>
      </w:r>
    </w:p>
    <w:p>
      <w:pPr>
        <w:spacing w:line="360" w:lineRule="auto"/>
        <w:ind w:firstLine="420"/>
        <w:rPr>
          <w:rFonts w:ascii="宋体" w:hAnsi="宋体" w:eastAsia="宋体"/>
          <w:sz w:val="24"/>
          <w:szCs w:val="28"/>
        </w:rPr>
      </w:pPr>
      <w:r>
        <w:rPr>
          <w:rFonts w:hint="eastAsia" w:ascii="宋体" w:hAnsi="宋体" w:eastAsia="宋体"/>
          <w:sz w:val="24"/>
          <w:szCs w:val="28"/>
        </w:rPr>
        <w:t>基于我们拿到的特征值lamda及特征向量u，v，我们可以直接指定不同的k值以提取定量的特征用来训练人脸识别分类器。用来训练的单张人脸图像的特征构成如下:</w:t>
      </w:r>
    </w:p>
    <w:p>
      <w:pPr>
        <w:spacing w:line="360" w:lineRule="auto"/>
        <w:ind w:left="420"/>
        <w:rPr>
          <w:rFonts w:ascii="宋体" w:hAnsi="宋体" w:eastAsia="宋体"/>
          <w:sz w:val="24"/>
          <w:szCs w:val="28"/>
        </w:rPr>
      </w:pPr>
      <w:r>
        <w:rPr>
          <w:rFonts w:ascii="宋体" w:hAnsi="宋体" w:eastAsia="宋体"/>
          <w:sz w:val="24"/>
          <w:szCs w:val="28"/>
        </w:rPr>
        <w:t>vector = u[:k].flatten().tolist() + v[:k].flatten().tolist() + lamda[:k].flatten().tolist()</w:t>
      </w:r>
    </w:p>
    <w:p>
      <w:pPr>
        <w:spacing w:line="360" w:lineRule="auto"/>
        <w:ind w:left="420"/>
        <w:rPr>
          <w:rFonts w:ascii="宋体" w:hAnsi="宋体" w:eastAsia="宋体"/>
          <w:sz w:val="24"/>
          <w:szCs w:val="28"/>
        </w:rPr>
      </w:pPr>
      <w:r>
        <w:rPr>
          <w:rFonts w:hint="eastAsia" w:ascii="宋体" w:hAnsi="宋体" w:eastAsia="宋体"/>
          <w:sz w:val="24"/>
          <w:szCs w:val="28"/>
        </w:rPr>
        <w:t>经过训练，我们得到了如图实验结果，随机森林的人脸分类正确率最高可以达到95%。</w:t>
      </w:r>
    </w:p>
    <w:p>
      <w:pPr>
        <w:keepNext/>
        <w:spacing w:line="360" w:lineRule="auto"/>
        <w:jc w:val="center"/>
      </w:pPr>
      <w:r>
        <w:drawing>
          <wp:inline distT="0" distB="0" distL="0" distR="0">
            <wp:extent cx="2409825" cy="1006475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34793" cy="101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left"/>
        <w:rPr>
          <w:rFonts w:ascii="宋体" w:hAnsi="宋体" w:eastAsia="宋体"/>
        </w:rPr>
      </w:pPr>
      <w:bookmarkStart w:id="1" w:name="_GoBack"/>
      <w:bookmarkEnd w:id="1"/>
      <w:r>
        <w:rPr>
          <w:rFonts w:ascii="宋体" w:hAnsi="宋体" w:eastAsia="宋体"/>
        </w:rPr>
        <w:t xml:space="preserve"> </w:t>
      </w:r>
    </w:p>
    <w:sectPr>
      <w:pgSz w:w="11906" w:h="16838"/>
      <w:pgMar w:top="1440" w:right="1440" w:bottom="1440" w:left="144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新魏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BE06145"/>
    <w:multiLevelType w:val="multilevel"/>
    <w:tmpl w:val="2BE06145"/>
    <w:lvl w:ilvl="0" w:tentative="0">
      <w:start w:val="1"/>
      <w:numFmt w:val="chineseCountingThousand"/>
      <w:pStyle w:val="2"/>
      <w:lvlText w:val="%1、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7B900717"/>
    <w:multiLevelType w:val="multilevel"/>
    <w:tmpl w:val="7B900717"/>
    <w:lvl w:ilvl="0" w:tentative="0">
      <w:start w:val="1"/>
      <w:numFmt w:val="decimal"/>
      <w:pStyle w:val="3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bEwtzQ2MDQ0tzBW0lEKTi0uzszPAykwrQUAuOoCZSwAAAA="/>
  </w:docVars>
  <w:rsids>
    <w:rsidRoot w:val="00413DD2"/>
    <w:rsid w:val="00002577"/>
    <w:rsid w:val="00003C85"/>
    <w:rsid w:val="00006A06"/>
    <w:rsid w:val="00007DE7"/>
    <w:rsid w:val="0001610D"/>
    <w:rsid w:val="000217D4"/>
    <w:rsid w:val="00021AF6"/>
    <w:rsid w:val="00023595"/>
    <w:rsid w:val="000246A6"/>
    <w:rsid w:val="00027FC8"/>
    <w:rsid w:val="00033358"/>
    <w:rsid w:val="00044F6E"/>
    <w:rsid w:val="0005218A"/>
    <w:rsid w:val="00052354"/>
    <w:rsid w:val="00077899"/>
    <w:rsid w:val="00081AF6"/>
    <w:rsid w:val="00086CA9"/>
    <w:rsid w:val="000900BF"/>
    <w:rsid w:val="00091505"/>
    <w:rsid w:val="0009740F"/>
    <w:rsid w:val="000A189F"/>
    <w:rsid w:val="000A2DC6"/>
    <w:rsid w:val="000A48FF"/>
    <w:rsid w:val="000A5324"/>
    <w:rsid w:val="000A561E"/>
    <w:rsid w:val="000B7BBC"/>
    <w:rsid w:val="000C06A2"/>
    <w:rsid w:val="000C238A"/>
    <w:rsid w:val="000C4B66"/>
    <w:rsid w:val="000D729D"/>
    <w:rsid w:val="000D73A6"/>
    <w:rsid w:val="000E3A93"/>
    <w:rsid w:val="000F6E6D"/>
    <w:rsid w:val="001003E0"/>
    <w:rsid w:val="001025DA"/>
    <w:rsid w:val="00134EE2"/>
    <w:rsid w:val="00136F14"/>
    <w:rsid w:val="00144789"/>
    <w:rsid w:val="0015102C"/>
    <w:rsid w:val="00152A32"/>
    <w:rsid w:val="00156C5E"/>
    <w:rsid w:val="00156E24"/>
    <w:rsid w:val="00160505"/>
    <w:rsid w:val="001633F2"/>
    <w:rsid w:val="00172A76"/>
    <w:rsid w:val="00175D69"/>
    <w:rsid w:val="00181046"/>
    <w:rsid w:val="00185D47"/>
    <w:rsid w:val="00186D4C"/>
    <w:rsid w:val="00191428"/>
    <w:rsid w:val="00192A2A"/>
    <w:rsid w:val="001A0B45"/>
    <w:rsid w:val="001A13FC"/>
    <w:rsid w:val="001A22A9"/>
    <w:rsid w:val="001B1D97"/>
    <w:rsid w:val="001C19FB"/>
    <w:rsid w:val="001C5049"/>
    <w:rsid w:val="001D7ED9"/>
    <w:rsid w:val="001E61B8"/>
    <w:rsid w:val="002052D3"/>
    <w:rsid w:val="00210FD0"/>
    <w:rsid w:val="00212E8C"/>
    <w:rsid w:val="0021537E"/>
    <w:rsid w:val="002215EC"/>
    <w:rsid w:val="00221A94"/>
    <w:rsid w:val="00221BD6"/>
    <w:rsid w:val="00227B76"/>
    <w:rsid w:val="0023369E"/>
    <w:rsid w:val="002347EF"/>
    <w:rsid w:val="00246BDB"/>
    <w:rsid w:val="00254AC3"/>
    <w:rsid w:val="00256416"/>
    <w:rsid w:val="00262BD7"/>
    <w:rsid w:val="00270BE7"/>
    <w:rsid w:val="00280BF0"/>
    <w:rsid w:val="00281930"/>
    <w:rsid w:val="0028405E"/>
    <w:rsid w:val="00284353"/>
    <w:rsid w:val="00292D74"/>
    <w:rsid w:val="00295ED5"/>
    <w:rsid w:val="002A0B27"/>
    <w:rsid w:val="002A6DF7"/>
    <w:rsid w:val="002B2E79"/>
    <w:rsid w:val="002C0593"/>
    <w:rsid w:val="002C25C2"/>
    <w:rsid w:val="002C372D"/>
    <w:rsid w:val="002C5599"/>
    <w:rsid w:val="002D03B4"/>
    <w:rsid w:val="002D1588"/>
    <w:rsid w:val="002D5419"/>
    <w:rsid w:val="002D7262"/>
    <w:rsid w:val="002D7288"/>
    <w:rsid w:val="002E037C"/>
    <w:rsid w:val="0030173E"/>
    <w:rsid w:val="00303748"/>
    <w:rsid w:val="00303B7C"/>
    <w:rsid w:val="0031417E"/>
    <w:rsid w:val="0034633B"/>
    <w:rsid w:val="00356C00"/>
    <w:rsid w:val="00357F40"/>
    <w:rsid w:val="0036629A"/>
    <w:rsid w:val="0037123A"/>
    <w:rsid w:val="003743F5"/>
    <w:rsid w:val="00384F14"/>
    <w:rsid w:val="00385567"/>
    <w:rsid w:val="003862E6"/>
    <w:rsid w:val="00386587"/>
    <w:rsid w:val="00393BC9"/>
    <w:rsid w:val="003A2B64"/>
    <w:rsid w:val="003A2C1E"/>
    <w:rsid w:val="003B0999"/>
    <w:rsid w:val="003B0C02"/>
    <w:rsid w:val="003B2FE7"/>
    <w:rsid w:val="003C2F36"/>
    <w:rsid w:val="003C707B"/>
    <w:rsid w:val="003D3610"/>
    <w:rsid w:val="003D79BE"/>
    <w:rsid w:val="003E2F3C"/>
    <w:rsid w:val="003E6D60"/>
    <w:rsid w:val="003E7C91"/>
    <w:rsid w:val="003F36EC"/>
    <w:rsid w:val="00403812"/>
    <w:rsid w:val="004038BE"/>
    <w:rsid w:val="00404720"/>
    <w:rsid w:val="0041266D"/>
    <w:rsid w:val="00413A30"/>
    <w:rsid w:val="00413DD2"/>
    <w:rsid w:val="00417339"/>
    <w:rsid w:val="00422809"/>
    <w:rsid w:val="00423829"/>
    <w:rsid w:val="00431587"/>
    <w:rsid w:val="00433428"/>
    <w:rsid w:val="00435AD6"/>
    <w:rsid w:val="00436462"/>
    <w:rsid w:val="00442C0E"/>
    <w:rsid w:val="0047408C"/>
    <w:rsid w:val="004836E1"/>
    <w:rsid w:val="0049675C"/>
    <w:rsid w:val="004A14C5"/>
    <w:rsid w:val="004B1832"/>
    <w:rsid w:val="004B38A9"/>
    <w:rsid w:val="004B5B89"/>
    <w:rsid w:val="004C0BB6"/>
    <w:rsid w:val="004C0F3E"/>
    <w:rsid w:val="004C2E37"/>
    <w:rsid w:val="004C7874"/>
    <w:rsid w:val="004D0086"/>
    <w:rsid w:val="004D0475"/>
    <w:rsid w:val="004D064E"/>
    <w:rsid w:val="004D4A1A"/>
    <w:rsid w:val="004D641C"/>
    <w:rsid w:val="004D6603"/>
    <w:rsid w:val="004D6FD3"/>
    <w:rsid w:val="004E43C7"/>
    <w:rsid w:val="004F32D5"/>
    <w:rsid w:val="004F3D6E"/>
    <w:rsid w:val="00503857"/>
    <w:rsid w:val="00504370"/>
    <w:rsid w:val="00514DE0"/>
    <w:rsid w:val="005153AF"/>
    <w:rsid w:val="005260D2"/>
    <w:rsid w:val="00531732"/>
    <w:rsid w:val="00540D7A"/>
    <w:rsid w:val="00546495"/>
    <w:rsid w:val="0054698D"/>
    <w:rsid w:val="005517E0"/>
    <w:rsid w:val="0055753B"/>
    <w:rsid w:val="00582781"/>
    <w:rsid w:val="00590AF6"/>
    <w:rsid w:val="00594FE2"/>
    <w:rsid w:val="005A0BE5"/>
    <w:rsid w:val="005A1E39"/>
    <w:rsid w:val="005A33A6"/>
    <w:rsid w:val="005A37CA"/>
    <w:rsid w:val="005A3BF8"/>
    <w:rsid w:val="005A3BFB"/>
    <w:rsid w:val="005A4EEE"/>
    <w:rsid w:val="005A55AF"/>
    <w:rsid w:val="005B1C48"/>
    <w:rsid w:val="005B3E65"/>
    <w:rsid w:val="005B7486"/>
    <w:rsid w:val="005C020B"/>
    <w:rsid w:val="005D2D31"/>
    <w:rsid w:val="005D54D8"/>
    <w:rsid w:val="005E1872"/>
    <w:rsid w:val="005E4531"/>
    <w:rsid w:val="005E5163"/>
    <w:rsid w:val="005E66D9"/>
    <w:rsid w:val="005F0470"/>
    <w:rsid w:val="005F2A4A"/>
    <w:rsid w:val="0060219A"/>
    <w:rsid w:val="00602A98"/>
    <w:rsid w:val="00603512"/>
    <w:rsid w:val="00612288"/>
    <w:rsid w:val="00612AD0"/>
    <w:rsid w:val="0061677A"/>
    <w:rsid w:val="0063618B"/>
    <w:rsid w:val="00644BEE"/>
    <w:rsid w:val="00650960"/>
    <w:rsid w:val="0065205B"/>
    <w:rsid w:val="006540DF"/>
    <w:rsid w:val="00664FE6"/>
    <w:rsid w:val="00670EA4"/>
    <w:rsid w:val="00671C74"/>
    <w:rsid w:val="00673175"/>
    <w:rsid w:val="00674CB2"/>
    <w:rsid w:val="00676B68"/>
    <w:rsid w:val="00686333"/>
    <w:rsid w:val="00687723"/>
    <w:rsid w:val="00691256"/>
    <w:rsid w:val="006A0299"/>
    <w:rsid w:val="006B00F6"/>
    <w:rsid w:val="006B0130"/>
    <w:rsid w:val="006B278C"/>
    <w:rsid w:val="006B2AAF"/>
    <w:rsid w:val="006B747F"/>
    <w:rsid w:val="006C12DE"/>
    <w:rsid w:val="006C138E"/>
    <w:rsid w:val="006C4C0A"/>
    <w:rsid w:val="006C5DD4"/>
    <w:rsid w:val="006C782A"/>
    <w:rsid w:val="006E509F"/>
    <w:rsid w:val="006F100D"/>
    <w:rsid w:val="006F3153"/>
    <w:rsid w:val="006F3389"/>
    <w:rsid w:val="00704972"/>
    <w:rsid w:val="00705D61"/>
    <w:rsid w:val="00707609"/>
    <w:rsid w:val="007168F1"/>
    <w:rsid w:val="00722377"/>
    <w:rsid w:val="007255DF"/>
    <w:rsid w:val="00731E79"/>
    <w:rsid w:val="00732E8E"/>
    <w:rsid w:val="0074765D"/>
    <w:rsid w:val="007500FE"/>
    <w:rsid w:val="0075056F"/>
    <w:rsid w:val="00761264"/>
    <w:rsid w:val="007725AB"/>
    <w:rsid w:val="00774DDF"/>
    <w:rsid w:val="00780650"/>
    <w:rsid w:val="00782BCC"/>
    <w:rsid w:val="00785ECC"/>
    <w:rsid w:val="0079103E"/>
    <w:rsid w:val="0079663D"/>
    <w:rsid w:val="007A0826"/>
    <w:rsid w:val="007B4B9D"/>
    <w:rsid w:val="007B6A7A"/>
    <w:rsid w:val="007E4370"/>
    <w:rsid w:val="007E7287"/>
    <w:rsid w:val="007F7B85"/>
    <w:rsid w:val="008073B9"/>
    <w:rsid w:val="00820509"/>
    <w:rsid w:val="00823050"/>
    <w:rsid w:val="008369A0"/>
    <w:rsid w:val="00836A39"/>
    <w:rsid w:val="00843F07"/>
    <w:rsid w:val="008541EC"/>
    <w:rsid w:val="00856863"/>
    <w:rsid w:val="008572D9"/>
    <w:rsid w:val="00864BC2"/>
    <w:rsid w:val="00874AB4"/>
    <w:rsid w:val="00881611"/>
    <w:rsid w:val="00881B70"/>
    <w:rsid w:val="00887376"/>
    <w:rsid w:val="0089242D"/>
    <w:rsid w:val="00897A20"/>
    <w:rsid w:val="008A09C7"/>
    <w:rsid w:val="008A5124"/>
    <w:rsid w:val="008A66B3"/>
    <w:rsid w:val="008B2D34"/>
    <w:rsid w:val="008B6986"/>
    <w:rsid w:val="008B75C6"/>
    <w:rsid w:val="008C728B"/>
    <w:rsid w:val="008C74ED"/>
    <w:rsid w:val="008D7A89"/>
    <w:rsid w:val="008E0BB1"/>
    <w:rsid w:val="008E4B3C"/>
    <w:rsid w:val="008E5F4A"/>
    <w:rsid w:val="008F1E66"/>
    <w:rsid w:val="008F613B"/>
    <w:rsid w:val="008F7764"/>
    <w:rsid w:val="009005E8"/>
    <w:rsid w:val="0090397D"/>
    <w:rsid w:val="00914DAC"/>
    <w:rsid w:val="009302A8"/>
    <w:rsid w:val="0094022E"/>
    <w:rsid w:val="00940A5E"/>
    <w:rsid w:val="0094745A"/>
    <w:rsid w:val="00963ACB"/>
    <w:rsid w:val="00966278"/>
    <w:rsid w:val="009716A3"/>
    <w:rsid w:val="00971B52"/>
    <w:rsid w:val="00974348"/>
    <w:rsid w:val="0097508D"/>
    <w:rsid w:val="00982510"/>
    <w:rsid w:val="00985BC5"/>
    <w:rsid w:val="00994EE8"/>
    <w:rsid w:val="009A0771"/>
    <w:rsid w:val="009A18D5"/>
    <w:rsid w:val="009B3D3C"/>
    <w:rsid w:val="009D253C"/>
    <w:rsid w:val="009D7224"/>
    <w:rsid w:val="009F138B"/>
    <w:rsid w:val="00A02B2D"/>
    <w:rsid w:val="00A05CBC"/>
    <w:rsid w:val="00A06116"/>
    <w:rsid w:val="00A06D23"/>
    <w:rsid w:val="00A1660A"/>
    <w:rsid w:val="00A2278D"/>
    <w:rsid w:val="00A2516A"/>
    <w:rsid w:val="00A25809"/>
    <w:rsid w:val="00A30042"/>
    <w:rsid w:val="00A30F70"/>
    <w:rsid w:val="00A31B4B"/>
    <w:rsid w:val="00A40F5F"/>
    <w:rsid w:val="00A416E6"/>
    <w:rsid w:val="00A53839"/>
    <w:rsid w:val="00A60E5C"/>
    <w:rsid w:val="00A6286F"/>
    <w:rsid w:val="00A659BA"/>
    <w:rsid w:val="00A65C10"/>
    <w:rsid w:val="00A72EDA"/>
    <w:rsid w:val="00A75476"/>
    <w:rsid w:val="00A81F8C"/>
    <w:rsid w:val="00A91754"/>
    <w:rsid w:val="00A9561B"/>
    <w:rsid w:val="00AA6796"/>
    <w:rsid w:val="00AB15A1"/>
    <w:rsid w:val="00AB21C2"/>
    <w:rsid w:val="00AB6FE2"/>
    <w:rsid w:val="00AD35D8"/>
    <w:rsid w:val="00AD3F71"/>
    <w:rsid w:val="00AD56BA"/>
    <w:rsid w:val="00AD6FB4"/>
    <w:rsid w:val="00AD796B"/>
    <w:rsid w:val="00AE4D30"/>
    <w:rsid w:val="00AE4D5F"/>
    <w:rsid w:val="00AE74B3"/>
    <w:rsid w:val="00AF57D5"/>
    <w:rsid w:val="00B0071D"/>
    <w:rsid w:val="00B0518A"/>
    <w:rsid w:val="00B06BED"/>
    <w:rsid w:val="00B10A46"/>
    <w:rsid w:val="00B129DF"/>
    <w:rsid w:val="00B1609E"/>
    <w:rsid w:val="00B23671"/>
    <w:rsid w:val="00B41DEE"/>
    <w:rsid w:val="00B42191"/>
    <w:rsid w:val="00B43714"/>
    <w:rsid w:val="00B44AB0"/>
    <w:rsid w:val="00B455BB"/>
    <w:rsid w:val="00B46FA2"/>
    <w:rsid w:val="00B50A34"/>
    <w:rsid w:val="00B55AD6"/>
    <w:rsid w:val="00B67419"/>
    <w:rsid w:val="00B71AF6"/>
    <w:rsid w:val="00B76BE5"/>
    <w:rsid w:val="00B82CBF"/>
    <w:rsid w:val="00B90EEC"/>
    <w:rsid w:val="00BA1C73"/>
    <w:rsid w:val="00BA4887"/>
    <w:rsid w:val="00BA579E"/>
    <w:rsid w:val="00BB15BB"/>
    <w:rsid w:val="00BB403E"/>
    <w:rsid w:val="00BE0411"/>
    <w:rsid w:val="00BE1F62"/>
    <w:rsid w:val="00BE685C"/>
    <w:rsid w:val="00BE70FB"/>
    <w:rsid w:val="00BF000F"/>
    <w:rsid w:val="00BF4C5D"/>
    <w:rsid w:val="00BF520F"/>
    <w:rsid w:val="00BF7243"/>
    <w:rsid w:val="00C20696"/>
    <w:rsid w:val="00C219DD"/>
    <w:rsid w:val="00C37A1D"/>
    <w:rsid w:val="00C43B83"/>
    <w:rsid w:val="00C43FA7"/>
    <w:rsid w:val="00C44D3A"/>
    <w:rsid w:val="00C46942"/>
    <w:rsid w:val="00C501B3"/>
    <w:rsid w:val="00C54262"/>
    <w:rsid w:val="00C57B59"/>
    <w:rsid w:val="00C625BD"/>
    <w:rsid w:val="00C628B7"/>
    <w:rsid w:val="00C62C28"/>
    <w:rsid w:val="00C63D1B"/>
    <w:rsid w:val="00C648F7"/>
    <w:rsid w:val="00C65358"/>
    <w:rsid w:val="00C66CFA"/>
    <w:rsid w:val="00C81A06"/>
    <w:rsid w:val="00C82A63"/>
    <w:rsid w:val="00C86CE4"/>
    <w:rsid w:val="00C94D86"/>
    <w:rsid w:val="00C97BD1"/>
    <w:rsid w:val="00CD0B1E"/>
    <w:rsid w:val="00CE7B1C"/>
    <w:rsid w:val="00CF1527"/>
    <w:rsid w:val="00CF405E"/>
    <w:rsid w:val="00CF410B"/>
    <w:rsid w:val="00D0163E"/>
    <w:rsid w:val="00D02E4B"/>
    <w:rsid w:val="00D130BD"/>
    <w:rsid w:val="00D1546F"/>
    <w:rsid w:val="00D15551"/>
    <w:rsid w:val="00D157FD"/>
    <w:rsid w:val="00D15A0D"/>
    <w:rsid w:val="00D24906"/>
    <w:rsid w:val="00D272A0"/>
    <w:rsid w:val="00D30C36"/>
    <w:rsid w:val="00D336A8"/>
    <w:rsid w:val="00D35196"/>
    <w:rsid w:val="00D37723"/>
    <w:rsid w:val="00D61C8F"/>
    <w:rsid w:val="00D64F78"/>
    <w:rsid w:val="00D65407"/>
    <w:rsid w:val="00D6558C"/>
    <w:rsid w:val="00D664F7"/>
    <w:rsid w:val="00D67A52"/>
    <w:rsid w:val="00D70612"/>
    <w:rsid w:val="00D71C90"/>
    <w:rsid w:val="00D77695"/>
    <w:rsid w:val="00D8053E"/>
    <w:rsid w:val="00D917AB"/>
    <w:rsid w:val="00D961DD"/>
    <w:rsid w:val="00DA2054"/>
    <w:rsid w:val="00DA64D4"/>
    <w:rsid w:val="00DB3C61"/>
    <w:rsid w:val="00DC1779"/>
    <w:rsid w:val="00DD2CA1"/>
    <w:rsid w:val="00DD3940"/>
    <w:rsid w:val="00DE2196"/>
    <w:rsid w:val="00DE42BD"/>
    <w:rsid w:val="00E03828"/>
    <w:rsid w:val="00E1045A"/>
    <w:rsid w:val="00E1392D"/>
    <w:rsid w:val="00E143B9"/>
    <w:rsid w:val="00E21E36"/>
    <w:rsid w:val="00E22903"/>
    <w:rsid w:val="00E30452"/>
    <w:rsid w:val="00E3312F"/>
    <w:rsid w:val="00E3623D"/>
    <w:rsid w:val="00E46D26"/>
    <w:rsid w:val="00E50274"/>
    <w:rsid w:val="00E64A7B"/>
    <w:rsid w:val="00E71FEB"/>
    <w:rsid w:val="00E82417"/>
    <w:rsid w:val="00E84115"/>
    <w:rsid w:val="00E9171A"/>
    <w:rsid w:val="00E92B87"/>
    <w:rsid w:val="00E932DB"/>
    <w:rsid w:val="00EA5742"/>
    <w:rsid w:val="00EA7A87"/>
    <w:rsid w:val="00EB1816"/>
    <w:rsid w:val="00EB5D98"/>
    <w:rsid w:val="00ED30C9"/>
    <w:rsid w:val="00ED568B"/>
    <w:rsid w:val="00EE0428"/>
    <w:rsid w:val="00EF0AA0"/>
    <w:rsid w:val="00EF2203"/>
    <w:rsid w:val="00EF34BD"/>
    <w:rsid w:val="00EF4529"/>
    <w:rsid w:val="00EF653F"/>
    <w:rsid w:val="00F07228"/>
    <w:rsid w:val="00F1737E"/>
    <w:rsid w:val="00F22387"/>
    <w:rsid w:val="00F24A74"/>
    <w:rsid w:val="00F365F1"/>
    <w:rsid w:val="00F41117"/>
    <w:rsid w:val="00F4447D"/>
    <w:rsid w:val="00F56978"/>
    <w:rsid w:val="00F645DE"/>
    <w:rsid w:val="00F75901"/>
    <w:rsid w:val="00F75BBF"/>
    <w:rsid w:val="00F80538"/>
    <w:rsid w:val="00F80696"/>
    <w:rsid w:val="00F84DB9"/>
    <w:rsid w:val="00F9669E"/>
    <w:rsid w:val="00FA7C43"/>
    <w:rsid w:val="00FB5ABC"/>
    <w:rsid w:val="00FB7C81"/>
    <w:rsid w:val="00FC268A"/>
    <w:rsid w:val="00FD7BEF"/>
    <w:rsid w:val="00FE46F4"/>
    <w:rsid w:val="00FE4E7F"/>
    <w:rsid w:val="00FE7E2A"/>
    <w:rsid w:val="00FF1126"/>
    <w:rsid w:val="00FF1715"/>
    <w:rsid w:val="00FF33C4"/>
    <w:rsid w:val="2DC424B0"/>
    <w:rsid w:val="334A768C"/>
    <w:rsid w:val="36567121"/>
    <w:rsid w:val="4FF27175"/>
    <w:rsid w:val="57172F55"/>
    <w:rsid w:val="667526D0"/>
    <w:rsid w:val="72BC1264"/>
    <w:rsid w:val="7D200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8"/>
    <w:unhideWhenUsed/>
    <w:qFormat/>
    <w:uiPriority w:val="9"/>
    <w:pPr>
      <w:keepNext/>
      <w:keepLines/>
      <w:numPr>
        <w:ilvl w:val="0"/>
        <w:numId w:val="2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20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6">
    <w:name w:val="Body Text Indent"/>
    <w:basedOn w:val="1"/>
    <w:link w:val="19"/>
    <w:uiPriority w:val="0"/>
    <w:pPr>
      <w:spacing w:line="312" w:lineRule="atLeast"/>
      <w:ind w:firstLine="420"/>
    </w:pPr>
    <w:rPr>
      <w:rFonts w:ascii="Times New Roman" w:hAnsi="Times New Roman" w:eastAsia="宋体" w:cs="Times New Roman"/>
      <w:szCs w:val="24"/>
    </w:rPr>
  </w:style>
  <w:style w:type="paragraph" w:styleId="7">
    <w:name w:val="endnote text"/>
    <w:basedOn w:val="1"/>
    <w:link w:val="16"/>
    <w:semiHidden/>
    <w:unhideWhenUsed/>
    <w:uiPriority w:val="99"/>
    <w:pPr>
      <w:snapToGrid w:val="0"/>
      <w:jc w:val="left"/>
    </w:pPr>
  </w:style>
  <w:style w:type="paragraph" w:styleId="8">
    <w:name w:val="footer"/>
    <w:basedOn w:val="1"/>
    <w:link w:val="2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9">
    <w:name w:val="header"/>
    <w:basedOn w:val="1"/>
    <w:link w:val="2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2">
    <w:name w:val="endnote reference"/>
    <w:basedOn w:val="11"/>
    <w:semiHidden/>
    <w:unhideWhenUsed/>
    <w:uiPriority w:val="99"/>
    <w:rPr>
      <w:vertAlign w:val="superscript"/>
    </w:rPr>
  </w:style>
  <w:style w:type="character" w:styleId="13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styleId="15">
    <w:name w:val="Placeholder Text"/>
    <w:basedOn w:val="11"/>
    <w:semiHidden/>
    <w:uiPriority w:val="99"/>
    <w:rPr>
      <w:color w:val="808080"/>
    </w:rPr>
  </w:style>
  <w:style w:type="character" w:customStyle="1" w:styleId="16">
    <w:name w:val="尾注文本 字符"/>
    <w:basedOn w:val="11"/>
    <w:link w:val="7"/>
    <w:semiHidden/>
    <w:uiPriority w:val="99"/>
  </w:style>
  <w:style w:type="character" w:customStyle="1" w:styleId="17">
    <w:name w:val="标题 1 字符"/>
    <w:basedOn w:val="11"/>
    <w:link w:val="2"/>
    <w:uiPriority w:val="9"/>
    <w:rPr>
      <w:b/>
      <w:bCs/>
      <w:kern w:val="44"/>
      <w:sz w:val="44"/>
      <w:szCs w:val="44"/>
    </w:rPr>
  </w:style>
  <w:style w:type="character" w:customStyle="1" w:styleId="18">
    <w:name w:val="标题 2 字符"/>
    <w:basedOn w:val="1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9">
    <w:name w:val="正文文本缩进 字符"/>
    <w:basedOn w:val="11"/>
    <w:link w:val="6"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0">
    <w:name w:val="标题 3 字符"/>
    <w:basedOn w:val="11"/>
    <w:link w:val="4"/>
    <w:uiPriority w:val="9"/>
    <w:rPr>
      <w:b/>
      <w:bCs/>
      <w:kern w:val="2"/>
      <w:sz w:val="32"/>
      <w:szCs w:val="32"/>
    </w:rPr>
  </w:style>
  <w:style w:type="character" w:customStyle="1" w:styleId="21">
    <w:name w:val="页眉 字符"/>
    <w:basedOn w:val="11"/>
    <w:link w:val="9"/>
    <w:uiPriority w:val="99"/>
    <w:rPr>
      <w:kern w:val="2"/>
      <w:sz w:val="18"/>
      <w:szCs w:val="18"/>
    </w:rPr>
  </w:style>
  <w:style w:type="character" w:customStyle="1" w:styleId="22">
    <w:name w:val="页脚 字符"/>
    <w:basedOn w:val="11"/>
    <w:link w:val="8"/>
    <w:uiPriority w:val="99"/>
    <w:rPr>
      <w:kern w:val="2"/>
      <w:sz w:val="18"/>
      <w:szCs w:val="18"/>
    </w:rPr>
  </w:style>
  <w:style w:type="character" w:customStyle="1" w:styleId="23">
    <w:name w:val="Unresolved Mention"/>
    <w:basedOn w:val="11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B0B659E-9F4A-4D45-A226-F4FBF3D932D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9</Pages>
  <Words>1523</Words>
  <Characters>8686</Characters>
  <Lines>72</Lines>
  <Paragraphs>20</Paragraphs>
  <TotalTime>727</TotalTime>
  <ScaleCrop>false</ScaleCrop>
  <LinksUpToDate>false</LinksUpToDate>
  <CharactersWithSpaces>10189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1T03:07:00Z</dcterms:created>
  <dc:creator>文 佳</dc:creator>
  <cp:lastModifiedBy>Administrator</cp:lastModifiedBy>
  <dcterms:modified xsi:type="dcterms:W3CDTF">2022-03-03T03:22:16Z</dcterms:modified>
  <cp:revision>48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EC27B0E5DD94BA390410D60693FA605</vt:lpwstr>
  </property>
</Properties>
</file>